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70B13A" w14:textId="0247669C" w:rsidR="00F35ACC" w:rsidRDefault="00C11E53" w:rsidP="00E554AD">
      <w:pPr>
        <w:pStyle w:val="Heading2"/>
        <w:jc w:val="center"/>
        <w:rPr>
          <w:b/>
        </w:rPr>
      </w:pPr>
      <w:r>
        <w:rPr>
          <w:b/>
        </w:rPr>
        <w:t xml:space="preserve">Human Resources: HR Form </w:t>
      </w:r>
      <w:r w:rsidR="00A85BBC">
        <w:rPr>
          <w:b/>
        </w:rPr>
        <w:t>2</w:t>
      </w:r>
      <w:r w:rsidR="00F35ACC" w:rsidRPr="00E554AD">
        <w:rPr>
          <w:b/>
        </w:rPr>
        <w:t xml:space="preserve"> - </w:t>
      </w:r>
      <w:r>
        <w:rPr>
          <w:b/>
        </w:rPr>
        <w:t>Recruitment</w:t>
      </w:r>
      <w:r w:rsidR="00F35ACC" w:rsidRPr="00E554AD">
        <w:rPr>
          <w:b/>
        </w:rPr>
        <w:t xml:space="preserve"> </w:t>
      </w:r>
      <w:r w:rsidR="00113EA8">
        <w:rPr>
          <w:b/>
        </w:rPr>
        <w:t>R</w:t>
      </w:r>
      <w:r w:rsidR="00F35ACC" w:rsidRPr="00E554AD">
        <w:rPr>
          <w:b/>
        </w:rPr>
        <w:t>equest</w:t>
      </w:r>
    </w:p>
    <w:p w14:paraId="2B4BB691" w14:textId="77777777" w:rsidR="00373B4F" w:rsidRPr="00373B4F" w:rsidRDefault="00373B4F" w:rsidP="00373B4F"/>
    <w:tbl>
      <w:tblPr>
        <w:tblStyle w:val="TableGrid"/>
        <w:tblW w:w="14693" w:type="dxa"/>
        <w:tblLook w:val="04A0" w:firstRow="1" w:lastRow="0" w:firstColumn="1" w:lastColumn="0" w:noHBand="0" w:noVBand="1"/>
      </w:tblPr>
      <w:tblGrid>
        <w:gridCol w:w="3715"/>
        <w:gridCol w:w="3030"/>
        <w:gridCol w:w="2113"/>
        <w:gridCol w:w="701"/>
        <w:gridCol w:w="2129"/>
        <w:gridCol w:w="610"/>
        <w:gridCol w:w="2387"/>
        <w:gridCol w:w="8"/>
      </w:tblGrid>
      <w:tr w:rsidR="00A96536" w14:paraId="34BDA659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12A7B0DF" w14:textId="0C873032" w:rsidR="00F86EBB" w:rsidRDefault="00113EA8" w:rsidP="00F86EBB">
            <w:r>
              <w:t>Requestor Name</w:t>
            </w:r>
          </w:p>
        </w:tc>
        <w:tc>
          <w:tcPr>
            <w:tcW w:w="5844" w:type="dxa"/>
            <w:gridSpan w:val="3"/>
          </w:tcPr>
          <w:p w14:paraId="46390678" w14:textId="77777777" w:rsidR="00F86EBB" w:rsidRPr="00F35ACC" w:rsidRDefault="00F86EBB" w:rsidP="00F35ACC">
            <w:pPr>
              <w:rPr>
                <w:color w:val="000000" w:themeColor="text1"/>
              </w:rPr>
            </w:pPr>
          </w:p>
        </w:tc>
        <w:tc>
          <w:tcPr>
            <w:tcW w:w="2739" w:type="dxa"/>
            <w:gridSpan w:val="2"/>
            <w:shd w:val="clear" w:color="auto" w:fill="B4C6E7" w:themeFill="accent1" w:themeFillTint="66"/>
          </w:tcPr>
          <w:p w14:paraId="14BA10EC" w14:textId="6BA8674E" w:rsidR="00F86EBB" w:rsidRDefault="00F86EBB" w:rsidP="00F86EBB">
            <w:r>
              <w:t xml:space="preserve">Date </w:t>
            </w:r>
            <w:r w:rsidR="00113EA8">
              <w:t>of subm</w:t>
            </w:r>
            <w:r w:rsidR="00113EA8" w:rsidRPr="00E554AD">
              <w:rPr>
                <w:shd w:val="clear" w:color="auto" w:fill="B4C6E7" w:themeFill="accent1" w:themeFillTint="66"/>
              </w:rPr>
              <w:t>i</w:t>
            </w:r>
            <w:r w:rsidR="00113EA8">
              <w:rPr>
                <w:shd w:val="clear" w:color="auto" w:fill="B4C6E7" w:themeFill="accent1" w:themeFillTint="66"/>
              </w:rPr>
              <w:t>ssion</w:t>
            </w:r>
          </w:p>
        </w:tc>
        <w:tc>
          <w:tcPr>
            <w:tcW w:w="2387" w:type="dxa"/>
          </w:tcPr>
          <w:p w14:paraId="4127F3B8" w14:textId="77777777" w:rsidR="00F86EBB" w:rsidRDefault="00F86EBB" w:rsidP="00F86EBB"/>
        </w:tc>
      </w:tr>
      <w:tr w:rsidR="00F86EBB" w14:paraId="146FB1EE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6AA36944" w14:textId="395096DA" w:rsidR="00F86EBB" w:rsidRDefault="00F86EBB" w:rsidP="00F86EBB">
            <w:r>
              <w:t xml:space="preserve">Job Designation </w:t>
            </w:r>
          </w:p>
        </w:tc>
        <w:tc>
          <w:tcPr>
            <w:tcW w:w="10970" w:type="dxa"/>
            <w:gridSpan w:val="6"/>
          </w:tcPr>
          <w:p w14:paraId="1A0A33BE" w14:textId="77777777" w:rsidR="00F86EBB" w:rsidRDefault="00F86EBB" w:rsidP="00F86EBB"/>
        </w:tc>
      </w:tr>
      <w:tr w:rsidR="00463A33" w14:paraId="2DD528D8" w14:textId="77777777" w:rsidTr="00244824">
        <w:tc>
          <w:tcPr>
            <w:tcW w:w="3715" w:type="dxa"/>
            <w:shd w:val="clear" w:color="auto" w:fill="B4C6E7" w:themeFill="accent1" w:themeFillTint="66"/>
          </w:tcPr>
          <w:p w14:paraId="1C09A9E4" w14:textId="63B7F4DF" w:rsidR="00463A33" w:rsidRPr="00310271" w:rsidRDefault="00463A33" w:rsidP="00463A33">
            <w:pPr>
              <w:tabs>
                <w:tab w:val="left" w:pos="84"/>
                <w:tab w:val="left" w:pos="4392"/>
              </w:tabs>
              <w:ind w:left="-216" w:firstLine="90"/>
              <w:jc w:val="both"/>
            </w:pPr>
            <w:r>
              <w:t xml:space="preserve">  Department </w:t>
            </w:r>
            <w:r w:rsidR="00113EA8">
              <w:t>/ Project</w:t>
            </w:r>
          </w:p>
        </w:tc>
        <w:tc>
          <w:tcPr>
            <w:tcW w:w="10978" w:type="dxa"/>
            <w:gridSpan w:val="7"/>
            <w:shd w:val="clear" w:color="auto" w:fill="FFFFFF" w:themeFill="background1"/>
          </w:tcPr>
          <w:p w14:paraId="39C74CAC" w14:textId="77777777" w:rsidR="00463A33" w:rsidRPr="00310271" w:rsidRDefault="00463A33" w:rsidP="00463A33">
            <w:pPr>
              <w:tabs>
                <w:tab w:val="left" w:pos="4392"/>
              </w:tabs>
              <w:ind w:left="-216" w:firstLine="90"/>
              <w:jc w:val="both"/>
            </w:pPr>
          </w:p>
        </w:tc>
      </w:tr>
      <w:tr w:rsidR="00C11E53" w14:paraId="22A01D49" w14:textId="77777777" w:rsidTr="00244824">
        <w:tc>
          <w:tcPr>
            <w:tcW w:w="14693" w:type="dxa"/>
            <w:gridSpan w:val="8"/>
            <w:shd w:val="clear" w:color="auto" w:fill="B4C6E7" w:themeFill="accent1" w:themeFillTint="66"/>
          </w:tcPr>
          <w:tbl>
            <w:tblPr>
              <w:tblStyle w:val="TableGrid"/>
              <w:tblW w:w="14467" w:type="dxa"/>
              <w:tblLook w:val="04A0" w:firstRow="1" w:lastRow="0" w:firstColumn="1" w:lastColumn="0" w:noHBand="0" w:noVBand="1"/>
            </w:tblPr>
            <w:tblGrid>
              <w:gridCol w:w="3577"/>
              <w:gridCol w:w="4587"/>
              <w:gridCol w:w="2665"/>
              <w:gridCol w:w="3638"/>
            </w:tblGrid>
            <w:tr w:rsidR="00244824" w:rsidRPr="00310271" w14:paraId="6F9FCE2B" w14:textId="77777777" w:rsidTr="00244824">
              <w:tc>
                <w:tcPr>
                  <w:tcW w:w="3577" w:type="dxa"/>
                  <w:shd w:val="clear" w:color="auto" w:fill="B4C6E7" w:themeFill="accent1" w:themeFillTint="66"/>
                </w:tcPr>
                <w:p w14:paraId="658CAF72" w14:textId="77777777" w:rsidR="00244824" w:rsidRPr="00310271" w:rsidRDefault="00244824" w:rsidP="00C11E53">
                  <w:pPr>
                    <w:ind w:left="-216" w:firstLine="90"/>
                  </w:pPr>
                  <w:r w:rsidRPr="00310271">
                    <w:t>Email address</w:t>
                  </w:r>
                </w:p>
              </w:tc>
              <w:tc>
                <w:tcPr>
                  <w:tcW w:w="4587" w:type="dxa"/>
                  <w:shd w:val="clear" w:color="auto" w:fill="FFFFFF" w:themeFill="background1"/>
                </w:tcPr>
                <w:p w14:paraId="6133A578" w14:textId="77777777" w:rsidR="00244824" w:rsidRPr="00310271" w:rsidRDefault="00244824" w:rsidP="00C11E53"/>
              </w:tc>
              <w:tc>
                <w:tcPr>
                  <w:tcW w:w="2665" w:type="dxa"/>
                  <w:shd w:val="clear" w:color="auto" w:fill="B4C6E7" w:themeFill="accent1" w:themeFillTint="66"/>
                </w:tcPr>
                <w:p w14:paraId="155FCC81" w14:textId="77777777" w:rsidR="00244824" w:rsidRPr="00310271" w:rsidRDefault="00244824" w:rsidP="00C11E53">
                  <w:r w:rsidRPr="00310271">
                    <w:t>Telephone number</w:t>
                  </w:r>
                </w:p>
              </w:tc>
              <w:tc>
                <w:tcPr>
                  <w:tcW w:w="3638" w:type="dxa"/>
                  <w:shd w:val="clear" w:color="auto" w:fill="FFFFFF" w:themeFill="background1"/>
                </w:tcPr>
                <w:p w14:paraId="17353786" w14:textId="77777777" w:rsidR="00244824" w:rsidRPr="00310271" w:rsidRDefault="00244824" w:rsidP="00C11E53"/>
              </w:tc>
            </w:tr>
          </w:tbl>
          <w:p w14:paraId="60B53431" w14:textId="77777777" w:rsidR="00C11E53" w:rsidRDefault="00C11E53" w:rsidP="00C11E53"/>
        </w:tc>
      </w:tr>
      <w:tr w:rsidR="00F86EBB" w14:paraId="7EE9CF7C" w14:textId="77777777" w:rsidTr="00244824">
        <w:tc>
          <w:tcPr>
            <w:tcW w:w="14693" w:type="dxa"/>
            <w:gridSpan w:val="8"/>
            <w:shd w:val="clear" w:color="auto" w:fill="B4C6E7" w:themeFill="accent1" w:themeFillTint="66"/>
          </w:tcPr>
          <w:p w14:paraId="7390390E" w14:textId="77777777" w:rsidR="00F86EBB" w:rsidRPr="00E554AD" w:rsidRDefault="00C11E53" w:rsidP="00F86EBB">
            <w:r>
              <w:t>Details of the Recruitment</w:t>
            </w:r>
          </w:p>
        </w:tc>
      </w:tr>
      <w:tr w:rsidR="006B377F" w14:paraId="09188EFC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6AC9BC8F" w14:textId="77777777" w:rsidR="006B377F" w:rsidRPr="00E554AD" w:rsidRDefault="006B377F" w:rsidP="00F86EBB">
            <w:r>
              <w:t>Type of Recruitment</w:t>
            </w:r>
            <w:r w:rsidR="00113EA8">
              <w:t>*</w:t>
            </w:r>
          </w:p>
        </w:tc>
        <w:tc>
          <w:tcPr>
            <w:tcW w:w="3030" w:type="dxa"/>
          </w:tcPr>
          <w:p w14:paraId="5853A52C" w14:textId="4FDCD6F7" w:rsidR="006B377F" w:rsidRPr="00244824" w:rsidRDefault="00180CBA" w:rsidP="006B377F">
            <w:pPr>
              <w:tabs>
                <w:tab w:val="left" w:pos="3492"/>
              </w:tabs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ull-time</w:t>
            </w:r>
            <w:r w:rsidR="006B377F" w:rsidRPr="00244824">
              <w:rPr>
                <w:sz w:val="20"/>
                <w:szCs w:val="20"/>
              </w:rPr>
              <w:t xml:space="preserve"> / Consultancy/Internship</w:t>
            </w:r>
          </w:p>
        </w:tc>
        <w:tc>
          <w:tcPr>
            <w:tcW w:w="7940" w:type="dxa"/>
            <w:gridSpan w:val="5"/>
          </w:tcPr>
          <w:p w14:paraId="1BF46021" w14:textId="77777777" w:rsidR="006B377F" w:rsidRDefault="006B377F" w:rsidP="00B746B7">
            <w:pPr>
              <w:tabs>
                <w:tab w:val="left" w:pos="3492"/>
              </w:tabs>
            </w:pPr>
          </w:p>
        </w:tc>
      </w:tr>
      <w:tr w:rsidR="00F86EBB" w14:paraId="63DD98AD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0E32077B" w14:textId="662F962C" w:rsidR="00F86EBB" w:rsidRPr="00E554AD" w:rsidRDefault="00F86EBB" w:rsidP="00F86EBB">
            <w:r w:rsidRPr="00E554AD">
              <w:t>Position title</w:t>
            </w:r>
            <w:r w:rsidR="00C11E53">
              <w:t xml:space="preserve"> to be recruited</w:t>
            </w:r>
            <w:bookmarkStart w:id="0" w:name="_GoBack"/>
            <w:bookmarkEnd w:id="0"/>
          </w:p>
        </w:tc>
        <w:tc>
          <w:tcPr>
            <w:tcW w:w="10970" w:type="dxa"/>
            <w:gridSpan w:val="6"/>
          </w:tcPr>
          <w:p w14:paraId="3055BA6C" w14:textId="77777777" w:rsidR="00F86EBB" w:rsidRDefault="00F86EBB" w:rsidP="00F86EBB"/>
        </w:tc>
      </w:tr>
      <w:tr w:rsidR="006B377F" w14:paraId="3C881C97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4736FDB6" w14:textId="06C1B22B" w:rsidR="006B377F" w:rsidRDefault="006B377F" w:rsidP="00F86EBB">
            <w:r>
              <w:t xml:space="preserve">Project </w:t>
            </w:r>
            <w:r w:rsidR="00180CBA">
              <w:t>Recruiting</w:t>
            </w:r>
          </w:p>
        </w:tc>
        <w:tc>
          <w:tcPr>
            <w:tcW w:w="5143" w:type="dxa"/>
            <w:gridSpan w:val="2"/>
          </w:tcPr>
          <w:p w14:paraId="23B0194B" w14:textId="77777777" w:rsidR="006B377F" w:rsidRPr="00F35ACC" w:rsidRDefault="006B377F" w:rsidP="00F86EBB">
            <w:pPr>
              <w:rPr>
                <w:color w:val="000000" w:themeColor="text1"/>
              </w:rPr>
            </w:pPr>
          </w:p>
        </w:tc>
        <w:tc>
          <w:tcPr>
            <w:tcW w:w="2830" w:type="dxa"/>
            <w:gridSpan w:val="2"/>
            <w:shd w:val="clear" w:color="auto" w:fill="B4C6E7" w:themeFill="accent1" w:themeFillTint="66"/>
          </w:tcPr>
          <w:p w14:paraId="35C7147C" w14:textId="77777777" w:rsidR="006B377F" w:rsidRPr="00F35ACC" w:rsidRDefault="006B377F" w:rsidP="00F86EB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roject Cost Code</w:t>
            </w:r>
          </w:p>
        </w:tc>
        <w:tc>
          <w:tcPr>
            <w:tcW w:w="2997" w:type="dxa"/>
            <w:gridSpan w:val="2"/>
          </w:tcPr>
          <w:p w14:paraId="3169A267" w14:textId="77777777" w:rsidR="006B377F" w:rsidRPr="00F35ACC" w:rsidRDefault="006B377F" w:rsidP="00F86EBB">
            <w:pPr>
              <w:rPr>
                <w:color w:val="000000" w:themeColor="text1"/>
              </w:rPr>
            </w:pPr>
          </w:p>
        </w:tc>
      </w:tr>
      <w:tr w:rsidR="006B377F" w14:paraId="6E97CE6E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4CBD9828" w14:textId="77777777" w:rsidR="006B377F" w:rsidRDefault="006B377F" w:rsidP="00F86EBB">
            <w:r>
              <w:t>Position</w:t>
            </w:r>
            <w:r w:rsidR="00113EA8">
              <w:t>’s</w:t>
            </w:r>
            <w:r>
              <w:t xml:space="preserve"> Budgeted Amount</w:t>
            </w:r>
          </w:p>
        </w:tc>
        <w:tc>
          <w:tcPr>
            <w:tcW w:w="5143" w:type="dxa"/>
            <w:gridSpan w:val="2"/>
          </w:tcPr>
          <w:p w14:paraId="2083256D" w14:textId="77777777" w:rsidR="006B377F" w:rsidRDefault="006B377F" w:rsidP="00F86EBB"/>
        </w:tc>
        <w:tc>
          <w:tcPr>
            <w:tcW w:w="2830" w:type="dxa"/>
            <w:gridSpan w:val="2"/>
            <w:shd w:val="clear" w:color="auto" w:fill="B4C6E7" w:themeFill="accent1" w:themeFillTint="66"/>
          </w:tcPr>
          <w:p w14:paraId="623F99D7" w14:textId="36901204" w:rsidR="006B377F" w:rsidRDefault="006B377F" w:rsidP="00F86EBB">
            <w:r>
              <w:t xml:space="preserve">Estimated </w:t>
            </w:r>
            <w:r w:rsidR="00113EA8">
              <w:t xml:space="preserve">Monthly </w:t>
            </w:r>
            <w:r>
              <w:t xml:space="preserve">Salary </w:t>
            </w:r>
          </w:p>
        </w:tc>
        <w:tc>
          <w:tcPr>
            <w:tcW w:w="2997" w:type="dxa"/>
            <w:gridSpan w:val="2"/>
          </w:tcPr>
          <w:p w14:paraId="3CFDC5BE" w14:textId="77777777" w:rsidR="006B377F" w:rsidRDefault="006B377F" w:rsidP="00F86EBB"/>
        </w:tc>
      </w:tr>
      <w:tr w:rsidR="00F35ACC" w14:paraId="250EBCED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50D74BF2" w14:textId="77777777" w:rsidR="00F35ACC" w:rsidRDefault="00C11E53" w:rsidP="00F86EBB">
            <w:r>
              <w:t>Proposed Date of Advert</w:t>
            </w:r>
          </w:p>
        </w:tc>
        <w:tc>
          <w:tcPr>
            <w:tcW w:w="10970" w:type="dxa"/>
            <w:gridSpan w:val="6"/>
          </w:tcPr>
          <w:p w14:paraId="6E8951A9" w14:textId="77777777" w:rsidR="00F35ACC" w:rsidRPr="00A96536" w:rsidRDefault="00A96536" w:rsidP="00F86EBB">
            <w:pPr>
              <w:rPr>
                <w:lang w:val="en-US"/>
              </w:rPr>
            </w:pPr>
            <w:r>
              <w:t xml:space="preserve"> </w:t>
            </w:r>
          </w:p>
        </w:tc>
      </w:tr>
      <w:tr w:rsidR="00463A33" w14:paraId="3AFB006F" w14:textId="77777777" w:rsidTr="00244824">
        <w:tc>
          <w:tcPr>
            <w:tcW w:w="3715" w:type="dxa"/>
            <w:shd w:val="clear" w:color="auto" w:fill="B4C6E7" w:themeFill="accent1" w:themeFillTint="66"/>
          </w:tcPr>
          <w:p w14:paraId="4172A5BE" w14:textId="77777777" w:rsidR="00463A33" w:rsidRDefault="00463A33" w:rsidP="00F86EBB">
            <w:r>
              <w:t>Proposed Date of candidate reporting</w:t>
            </w:r>
          </w:p>
        </w:tc>
        <w:tc>
          <w:tcPr>
            <w:tcW w:w="10978" w:type="dxa"/>
            <w:gridSpan w:val="7"/>
          </w:tcPr>
          <w:p w14:paraId="664D3519" w14:textId="77777777" w:rsidR="00463A33" w:rsidRDefault="00463A33" w:rsidP="00F86EBB"/>
        </w:tc>
      </w:tr>
      <w:tr w:rsidR="00F35ACC" w14:paraId="74217EF8" w14:textId="77777777" w:rsidTr="00244824">
        <w:tc>
          <w:tcPr>
            <w:tcW w:w="14693" w:type="dxa"/>
            <w:gridSpan w:val="8"/>
            <w:shd w:val="clear" w:color="auto" w:fill="B4C6E7" w:themeFill="accent1" w:themeFillTint="66"/>
          </w:tcPr>
          <w:p w14:paraId="4A4C81EF" w14:textId="77777777" w:rsidR="00F35ACC" w:rsidRDefault="00F35ACC" w:rsidP="00F86EBB"/>
        </w:tc>
      </w:tr>
      <w:tr w:rsidR="00F86EBB" w14:paraId="17611A25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4410E56E" w14:textId="77777777" w:rsidR="00F86EBB" w:rsidRDefault="00373B4F" w:rsidP="00F86EBB">
            <w:r>
              <w:t>Proposed advert attached</w:t>
            </w:r>
            <w:r w:rsidR="00113EA8">
              <w:t xml:space="preserve"> (let the JD be attached, HR drafts the advert)</w:t>
            </w:r>
          </w:p>
        </w:tc>
        <w:tc>
          <w:tcPr>
            <w:tcW w:w="10970" w:type="dxa"/>
            <w:gridSpan w:val="6"/>
          </w:tcPr>
          <w:p w14:paraId="573E982F" w14:textId="77777777" w:rsidR="00F35ACC" w:rsidRPr="00A96536" w:rsidRDefault="00F35ACC" w:rsidP="00E17262">
            <w:pPr>
              <w:pStyle w:val="ListParagraph"/>
              <w:textAlignment w:val="baseline"/>
              <w:rPr>
                <w:rFonts w:ascii="Calibri" w:hAnsi="Calibri" w:cs="Calibri"/>
                <w:color w:val="000000"/>
              </w:rPr>
            </w:pPr>
          </w:p>
        </w:tc>
      </w:tr>
      <w:tr w:rsidR="00E554AD" w14:paraId="71365E78" w14:textId="77777777" w:rsidTr="00244824">
        <w:trPr>
          <w:gridAfter w:val="1"/>
          <w:wAfter w:w="8" w:type="dxa"/>
        </w:trPr>
        <w:tc>
          <w:tcPr>
            <w:tcW w:w="3715" w:type="dxa"/>
            <w:shd w:val="clear" w:color="auto" w:fill="B4C6E7" w:themeFill="accent1" w:themeFillTint="66"/>
          </w:tcPr>
          <w:p w14:paraId="0334B378" w14:textId="77777777" w:rsidR="00F86EBB" w:rsidRDefault="00F86EBB" w:rsidP="00F86EBB">
            <w:r>
              <w:t>Prospective line manager</w:t>
            </w:r>
          </w:p>
        </w:tc>
        <w:tc>
          <w:tcPr>
            <w:tcW w:w="5844" w:type="dxa"/>
            <w:gridSpan w:val="3"/>
          </w:tcPr>
          <w:p w14:paraId="17D5B4A6" w14:textId="77777777" w:rsidR="00F86EBB" w:rsidRDefault="00F86EBB" w:rsidP="00F35ACC">
            <w:pPr>
              <w:textAlignment w:val="baseline"/>
            </w:pPr>
          </w:p>
        </w:tc>
        <w:tc>
          <w:tcPr>
            <w:tcW w:w="2739" w:type="dxa"/>
            <w:gridSpan w:val="2"/>
            <w:shd w:val="clear" w:color="auto" w:fill="B4C6E7" w:themeFill="accent1" w:themeFillTint="66"/>
          </w:tcPr>
          <w:p w14:paraId="7C8004AB" w14:textId="77777777" w:rsidR="00F86EBB" w:rsidRPr="00F35ACC" w:rsidRDefault="00F35ACC" w:rsidP="00F86EBB">
            <w:pPr>
              <w:rPr>
                <w:highlight w:val="lightGray"/>
              </w:rPr>
            </w:pPr>
            <w:r w:rsidRPr="00F35ACC">
              <w:t>Email of prospective line manager</w:t>
            </w:r>
          </w:p>
        </w:tc>
        <w:tc>
          <w:tcPr>
            <w:tcW w:w="2387" w:type="dxa"/>
          </w:tcPr>
          <w:p w14:paraId="56400616" w14:textId="77777777" w:rsidR="00F86EBB" w:rsidRDefault="00F86EBB" w:rsidP="00F86EBB"/>
        </w:tc>
      </w:tr>
      <w:tr w:rsidR="00E554AD" w14:paraId="4AB719E9" w14:textId="77777777" w:rsidTr="00244824">
        <w:trPr>
          <w:gridAfter w:val="1"/>
          <w:wAfter w:w="8" w:type="dxa"/>
          <w:trHeight w:val="494"/>
        </w:trPr>
        <w:tc>
          <w:tcPr>
            <w:tcW w:w="3715" w:type="dxa"/>
            <w:shd w:val="clear" w:color="auto" w:fill="B4C6E7" w:themeFill="accent1" w:themeFillTint="66"/>
          </w:tcPr>
          <w:p w14:paraId="4DD311B0" w14:textId="77777777" w:rsidR="00E554AD" w:rsidRDefault="00E554AD" w:rsidP="00F86EBB">
            <w:r>
              <w:t>Name of SMT authoriser</w:t>
            </w:r>
          </w:p>
        </w:tc>
        <w:tc>
          <w:tcPr>
            <w:tcW w:w="5844" w:type="dxa"/>
            <w:gridSpan w:val="3"/>
          </w:tcPr>
          <w:p w14:paraId="355A5C96" w14:textId="77777777" w:rsidR="00E554AD" w:rsidRDefault="00E554AD" w:rsidP="00F86EBB"/>
        </w:tc>
        <w:tc>
          <w:tcPr>
            <w:tcW w:w="5126" w:type="dxa"/>
            <w:gridSpan w:val="3"/>
            <w:vMerge w:val="restart"/>
          </w:tcPr>
          <w:p w14:paraId="669EC38D" w14:textId="77777777" w:rsidR="00373B4F" w:rsidRDefault="00373B4F" w:rsidP="00F86EBB"/>
          <w:p w14:paraId="73C0E8FD" w14:textId="77777777" w:rsidR="00E554AD" w:rsidRDefault="00E554AD" w:rsidP="00F86EBB">
            <w:r>
              <w:t>Signature</w:t>
            </w:r>
          </w:p>
        </w:tc>
      </w:tr>
      <w:tr w:rsidR="00E554AD" w14:paraId="0243E6EF" w14:textId="77777777" w:rsidTr="00244824">
        <w:trPr>
          <w:gridAfter w:val="1"/>
          <w:wAfter w:w="8" w:type="dxa"/>
          <w:trHeight w:val="530"/>
        </w:trPr>
        <w:tc>
          <w:tcPr>
            <w:tcW w:w="3715" w:type="dxa"/>
            <w:shd w:val="clear" w:color="auto" w:fill="B4C6E7" w:themeFill="accent1" w:themeFillTint="66"/>
          </w:tcPr>
          <w:p w14:paraId="6D69DDFA" w14:textId="77777777" w:rsidR="00E554AD" w:rsidRDefault="00E554AD" w:rsidP="00F86EBB">
            <w:r>
              <w:t>Date authorised</w:t>
            </w:r>
          </w:p>
        </w:tc>
        <w:tc>
          <w:tcPr>
            <w:tcW w:w="5844" w:type="dxa"/>
            <w:gridSpan w:val="3"/>
          </w:tcPr>
          <w:p w14:paraId="1175B3F6" w14:textId="77777777" w:rsidR="00E554AD" w:rsidRDefault="00E554AD" w:rsidP="00F86EBB"/>
        </w:tc>
        <w:tc>
          <w:tcPr>
            <w:tcW w:w="5126" w:type="dxa"/>
            <w:gridSpan w:val="3"/>
            <w:vMerge/>
          </w:tcPr>
          <w:p w14:paraId="6B85ACD2" w14:textId="77777777" w:rsidR="00E554AD" w:rsidRDefault="00E554AD" w:rsidP="00F86EBB"/>
        </w:tc>
      </w:tr>
    </w:tbl>
    <w:p w14:paraId="01FF0F02" w14:textId="77777777" w:rsidR="00C71735" w:rsidRDefault="00113EA8" w:rsidP="009D3790">
      <w:r>
        <w:t>*Attach the position’s approved Job Description to this request</w:t>
      </w:r>
    </w:p>
    <w:sectPr w:rsidR="00C71735" w:rsidSect="00A96536">
      <w:headerReference w:type="default" r:id="rId10"/>
      <w:footerReference w:type="default" r:id="rId11"/>
      <w:headerReference w:type="first" r:id="rId12"/>
      <w:pgSz w:w="16840" w:h="11900" w:orient="landscape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EE768" w14:textId="77777777" w:rsidR="00C713EF" w:rsidRDefault="00C713EF" w:rsidP="00C10654">
      <w:r>
        <w:separator/>
      </w:r>
    </w:p>
  </w:endnote>
  <w:endnote w:type="continuationSeparator" w:id="0">
    <w:p w14:paraId="1CBC969B" w14:textId="77777777" w:rsidR="00C713EF" w:rsidRDefault="00C713EF" w:rsidP="00C106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45C09" w14:textId="77777777" w:rsidR="00C10654" w:rsidRDefault="00C10654">
    <w:pPr>
      <w:pStyle w:val="Footer"/>
    </w:pPr>
    <w:r>
      <w:t>Last revised, October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1AFF20" w14:textId="77777777" w:rsidR="00C713EF" w:rsidRDefault="00C713EF" w:rsidP="00C10654">
      <w:r>
        <w:separator/>
      </w:r>
    </w:p>
  </w:footnote>
  <w:footnote w:type="continuationSeparator" w:id="0">
    <w:p w14:paraId="7C54C2B1" w14:textId="77777777" w:rsidR="00C713EF" w:rsidRDefault="00C713EF" w:rsidP="00C106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92C74" w14:textId="77777777" w:rsidR="00C10654" w:rsidRDefault="00F35ACC" w:rsidP="00F35ACC">
    <w:pPr>
      <w:pStyle w:val="Header"/>
      <w:jc w:val="center"/>
    </w:pPr>
    <w:r w:rsidRPr="00B07419">
      <w:rPr>
        <w:noProof/>
        <w:color w:val="000000"/>
        <w:lang w:val="en-US"/>
      </w:rPr>
      <w:drawing>
        <wp:inline distT="0" distB="0" distL="0" distR="0" wp14:anchorId="75B4914C" wp14:editId="2B3718C1">
          <wp:extent cx="4953000" cy="635000"/>
          <wp:effectExtent l="0" t="0" r="0" b="0"/>
          <wp:docPr id="6" name="Picture 6" descr="C:\Users\Chirag\Desktop\VSHD\afidep\afideplog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irag\Desktop\VSHD\afidep\afideplog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3000" cy="635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4DB2088" w14:textId="77777777" w:rsidR="00C10654" w:rsidRDefault="00C10654" w:rsidP="00C10654">
    <w:pPr>
      <w:pStyle w:val="Header"/>
    </w:pPr>
  </w:p>
  <w:p w14:paraId="357BB256" w14:textId="77777777" w:rsidR="00C10654" w:rsidRDefault="00C10654" w:rsidP="00C10654">
    <w:pPr>
      <w:pStyle w:val="Header"/>
      <w:jc w:val="center"/>
    </w:pPr>
    <w:r>
      <w:t xml:space="preserve">Human Resources Department </w:t>
    </w:r>
    <w:r>
      <w:tab/>
      <w:t>FORM HR 2- Contract Reque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D4EA8" w14:textId="77777777" w:rsidR="00F35ACC" w:rsidRDefault="00F35ACC" w:rsidP="00F35ACC">
    <w:pPr>
      <w:pStyle w:val="Header"/>
      <w:jc w:val="center"/>
    </w:pPr>
    <w:r w:rsidRPr="00B07419">
      <w:rPr>
        <w:noProof/>
        <w:color w:val="000000"/>
        <w:lang w:val="en-US"/>
      </w:rPr>
      <w:drawing>
        <wp:inline distT="0" distB="0" distL="0" distR="0" wp14:anchorId="7BBD7F99" wp14:editId="2FD50878">
          <wp:extent cx="4953000" cy="635000"/>
          <wp:effectExtent l="0" t="0" r="0" b="0"/>
          <wp:docPr id="1" name="Picture 1" descr="C:\Users\Chirag\Desktop\VSHD\afidep\afideplogo.gif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irag\Desktop\VSHD\afidep\afideplogo.gif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3000" cy="635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FBF7F69" w14:textId="77777777" w:rsidR="00F35ACC" w:rsidRDefault="00F35ACC" w:rsidP="00F35AC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037B6"/>
    <w:multiLevelType w:val="hybridMultilevel"/>
    <w:tmpl w:val="F3F4A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87CA1"/>
    <w:multiLevelType w:val="hybridMultilevel"/>
    <w:tmpl w:val="E4206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96BC5"/>
    <w:multiLevelType w:val="hybridMultilevel"/>
    <w:tmpl w:val="45040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3NDQ2M7M0MQMSBko6SsGpxcWZ+XkgBYa1ADYPZt8sAAAA"/>
  </w:docVars>
  <w:rsids>
    <w:rsidRoot w:val="00C10654"/>
    <w:rsid w:val="00006518"/>
    <w:rsid w:val="000E6678"/>
    <w:rsid w:val="00113EA8"/>
    <w:rsid w:val="00126946"/>
    <w:rsid w:val="00180CBA"/>
    <w:rsid w:val="001D7B46"/>
    <w:rsid w:val="00227016"/>
    <w:rsid w:val="00244824"/>
    <w:rsid w:val="00246890"/>
    <w:rsid w:val="002C021C"/>
    <w:rsid w:val="00373B4F"/>
    <w:rsid w:val="00427FE2"/>
    <w:rsid w:val="00463A33"/>
    <w:rsid w:val="00641A0C"/>
    <w:rsid w:val="006B377F"/>
    <w:rsid w:val="00725B9B"/>
    <w:rsid w:val="00747FCF"/>
    <w:rsid w:val="00763FA5"/>
    <w:rsid w:val="009370CB"/>
    <w:rsid w:val="00960B5F"/>
    <w:rsid w:val="00962C3F"/>
    <w:rsid w:val="009D3790"/>
    <w:rsid w:val="00A26034"/>
    <w:rsid w:val="00A303BB"/>
    <w:rsid w:val="00A85BBC"/>
    <w:rsid w:val="00A96536"/>
    <w:rsid w:val="00AE7734"/>
    <w:rsid w:val="00B746B7"/>
    <w:rsid w:val="00BF13B8"/>
    <w:rsid w:val="00C10654"/>
    <w:rsid w:val="00C11E53"/>
    <w:rsid w:val="00C24417"/>
    <w:rsid w:val="00C713EF"/>
    <w:rsid w:val="00C71735"/>
    <w:rsid w:val="00CC1024"/>
    <w:rsid w:val="00CC7910"/>
    <w:rsid w:val="00D43E07"/>
    <w:rsid w:val="00E17262"/>
    <w:rsid w:val="00E554AD"/>
    <w:rsid w:val="00EF6345"/>
    <w:rsid w:val="00F35ACC"/>
    <w:rsid w:val="00F55BFD"/>
    <w:rsid w:val="00F8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F235D3"/>
  <w15:chartTrackingRefBased/>
  <w15:docId w15:val="{261F2E94-7C56-A949-8E5C-905DA337A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54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6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65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106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654"/>
    <w:rPr>
      <w:lang w:val="en-GB"/>
    </w:rPr>
  </w:style>
  <w:style w:type="table" w:styleId="TableGrid">
    <w:name w:val="Table Grid"/>
    <w:basedOn w:val="TableNormal"/>
    <w:uiPriority w:val="39"/>
    <w:rsid w:val="00C106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5AC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554A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46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6B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3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6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9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3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67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8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C7803A74432C48B3D71F2373D5A520" ma:contentTypeVersion="13" ma:contentTypeDescription="Create a new document." ma:contentTypeScope="" ma:versionID="73555002ad1e5624f2fc109b0fc39fb0">
  <xsd:schema xmlns:xsd="http://www.w3.org/2001/XMLSchema" xmlns:xs="http://www.w3.org/2001/XMLSchema" xmlns:p="http://schemas.microsoft.com/office/2006/metadata/properties" xmlns:ns3="9609e16a-dc2d-4161-882c-5c8dee399b9f" xmlns:ns4="8317ae9a-c525-48ac-9e3a-e0babd517397" targetNamespace="http://schemas.microsoft.com/office/2006/metadata/properties" ma:root="true" ma:fieldsID="b71b67ec7a7c15f401311f64092b558f" ns3:_="" ns4:_="">
    <xsd:import namespace="9609e16a-dc2d-4161-882c-5c8dee399b9f"/>
    <xsd:import namespace="8317ae9a-c525-48ac-9e3a-e0babd5173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09e16a-dc2d-4161-882c-5c8dee399b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7ae9a-c525-48ac-9e3a-e0babd51739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8F9B96-784D-42FC-A5C9-5DD2E2AD7740}">
  <ds:schemaRefs>
    <ds:schemaRef ds:uri="http://purl.org/dc/dcmitype/"/>
    <ds:schemaRef ds:uri="http://schemas.openxmlformats.org/package/2006/metadata/core-properties"/>
    <ds:schemaRef ds:uri="9609e16a-dc2d-4161-882c-5c8dee399b9f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www.w3.org/XML/1998/namespace"/>
    <ds:schemaRef ds:uri="8317ae9a-c525-48ac-9e3a-e0babd517397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D3B03C4-0EE9-4CFB-BCEF-BECABF954A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09e16a-dc2d-4161-882c-5c8dee399b9f"/>
    <ds:schemaRef ds:uri="8317ae9a-c525-48ac-9e3a-e0babd5173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CFF012-9B76-4759-A8C3-27C04D24E4F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66</Characters>
  <Application>Microsoft Office Word</Application>
  <DocSecurity>0</DocSecurity>
  <Lines>5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ovani</dc:creator>
  <cp:keywords/>
  <dc:description/>
  <cp:lastModifiedBy>Chikondi Chikoya</cp:lastModifiedBy>
  <cp:revision>3</cp:revision>
  <dcterms:created xsi:type="dcterms:W3CDTF">2022-06-15T18:32:00Z</dcterms:created>
  <dcterms:modified xsi:type="dcterms:W3CDTF">2023-10-19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C7803A74432C48B3D71F2373D5A520</vt:lpwstr>
  </property>
  <property fmtid="{D5CDD505-2E9C-101B-9397-08002B2CF9AE}" pid="3" name="GrammarlyDocumentId">
    <vt:lpwstr>e64e2aa5c61263def0f0945ddcd61ffb7f981bdae8e09071eb85e2df22da30c9</vt:lpwstr>
  </property>
</Properties>
</file>